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6D0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  <w:r>
        <w:rPr>
          <w:rFonts w:ascii="Arial Black" w:hAnsi="Arial Black" w:cs="Arial"/>
          <w:noProof/>
          <w:sz w:val="32"/>
          <w:szCs w:val="18"/>
          <w:lang w:eastAsia="en-IN" w:bidi="ml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15875</wp:posOffset>
                </wp:positionV>
                <wp:extent cx="6610350" cy="523875"/>
                <wp:effectExtent l="0" t="0" r="19050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0350" cy="523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06D0" w:rsidRDefault="00C106D0" w:rsidP="00C106D0">
                            <w:pPr>
                              <w:spacing w:after="0" w:line="240" w:lineRule="auto"/>
                              <w:jc w:val="center"/>
                              <w:rPr>
                                <w:rFonts w:ascii="Arial Black" w:hAnsi="Arial Black" w:cs="Arial"/>
                                <w:sz w:val="32"/>
                                <w:szCs w:val="18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32"/>
                                <w:szCs w:val="18"/>
                              </w:rPr>
                              <w:t>Application</w:t>
                            </w:r>
                            <w:r w:rsidRPr="00BF70EA">
                              <w:rPr>
                                <w:rFonts w:ascii="Arial Black" w:hAnsi="Arial Black" w:cs="Arial"/>
                                <w:sz w:val="32"/>
                                <w:szCs w:val="18"/>
                              </w:rPr>
                              <w:t xml:space="preserve"> Form for Ph. D. </w:t>
                            </w:r>
                            <w:r>
                              <w:rPr>
                                <w:rFonts w:ascii="Arial Black" w:hAnsi="Arial Black" w:cs="Arial"/>
                                <w:sz w:val="32"/>
                                <w:szCs w:val="18"/>
                              </w:rPr>
                              <w:t>Course</w:t>
                            </w:r>
                          </w:p>
                          <w:p w:rsidR="00C106D0" w:rsidRDefault="00C106D0" w:rsidP="00C106D0">
                            <w:pPr>
                              <w:jc w:val="center"/>
                            </w:pPr>
                            <w:r>
                              <w:rPr>
                                <w:rFonts w:ascii="Trebuchet MS" w:hAnsi="Trebuchet MS"/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rebuchet MS" w:hAnsi="Trebuchet MS"/>
                                <w:i/>
                              </w:rPr>
                              <w:t>Please type information; hand-written applications will not be considered</w:t>
                            </w:r>
                            <w:r>
                              <w:rPr>
                                <w:rFonts w:ascii="Trebuchet MS" w:hAnsi="Trebuchet MS"/>
                                <w:i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1.05pt;margin-top:1.25pt;width:520.5pt;height:41.2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" fillcolor="#b4c6e7 [1304]" strokeweight=".5pt">
                <v:textbox>
                  <w:txbxContent>
                    <w:p w:rsidR="00C106D0" w:rsidRDefault="00C106D0" w:rsidP="00C106D0">
                      <w:pPr>
                        <w:spacing w:after="0" w:line="240" w:lineRule="auto"/>
                        <w:jc w:val="center"/>
                        <w:rPr>
                          <w:rFonts w:ascii="Arial Black" w:hAnsi="Arial Black" w:cs="Arial"/>
                          <w:sz w:val="32"/>
                          <w:szCs w:val="18"/>
                        </w:rPr>
                      </w:pPr>
                      <w:r>
                        <w:rPr>
                          <w:rFonts w:ascii="Arial Black" w:hAnsi="Arial Black" w:cs="Arial"/>
                          <w:sz w:val="32"/>
                          <w:szCs w:val="18"/>
                        </w:rPr>
                        <w:t>Application</w:t>
                      </w:r>
                      <w:r w:rsidRPr="00BF70EA">
                        <w:rPr>
                          <w:rFonts w:ascii="Arial Black" w:hAnsi="Arial Black" w:cs="Arial"/>
                          <w:sz w:val="32"/>
                          <w:szCs w:val="18"/>
                        </w:rPr>
                        <w:t xml:space="preserve"> Form for Ph. D. </w:t>
                      </w:r>
                      <w:r>
                        <w:rPr>
                          <w:rFonts w:ascii="Arial Black" w:hAnsi="Arial Black" w:cs="Arial"/>
                          <w:sz w:val="32"/>
                          <w:szCs w:val="18"/>
                        </w:rPr>
                        <w:t>Course</w:t>
                      </w:r>
                    </w:p>
                    <w:p w:rsidR="00C106D0" w:rsidRDefault="00C106D0" w:rsidP="00C106D0">
                      <w:pPr>
                        <w:jc w:val="center"/>
                      </w:pPr>
                      <w:r>
                        <w:rPr>
                          <w:rFonts w:ascii="Trebuchet MS" w:hAnsi="Trebuchet MS"/>
                          <w:i/>
                          <w:sz w:val="18"/>
                        </w:rPr>
                        <w:t>(</w:t>
                      </w:r>
                      <w:r>
                        <w:rPr>
                          <w:rFonts w:ascii="Trebuchet MS" w:hAnsi="Trebuchet MS"/>
                          <w:i/>
                        </w:rPr>
                        <w:t>Please type information; hand-written applications will not be considered</w:t>
                      </w:r>
                      <w:r>
                        <w:rPr>
                          <w:rFonts w:ascii="Trebuchet MS" w:hAnsi="Trebuchet MS"/>
                          <w:i/>
                          <w:sz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C106D0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</w:p>
    <w:p w:rsidR="00C106D0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</w:p>
    <w:p w:rsidR="00C106D0" w:rsidRPr="00124180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</w:p>
    <w:p w:rsidR="00C106D0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</w:p>
    <w:p w:rsidR="00C106D0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</w:p>
    <w:p w:rsidR="00C106D0" w:rsidRPr="009F4D38" w:rsidRDefault="00C106D0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878"/>
        <w:gridCol w:w="1107"/>
        <w:gridCol w:w="704"/>
        <w:gridCol w:w="1945"/>
      </w:tblGrid>
      <w:tr w:rsidR="00527C72" w:rsidRPr="00BF70EA" w:rsidTr="001C0460">
        <w:trPr>
          <w:trHeight w:val="383"/>
        </w:trPr>
        <w:tc>
          <w:tcPr>
            <w:tcW w:w="10441" w:type="dxa"/>
            <w:gridSpan w:val="8"/>
            <w:shd w:val="clear" w:color="auto" w:fill="B4C6E7" w:themeFill="accent5" w:themeFillTint="66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7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(DD/MM/YYYY)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6"/>
            <w:vAlign w:val="center"/>
          </w:tcPr>
          <w:p w:rsidR="00EC018A" w:rsidRPr="00BF70EA" w:rsidRDefault="0091008C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04163D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5126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 w:rsidR="00EC018A"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5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5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</w:t>
            </w:r>
            <w:proofErr w:type="spellStart"/>
            <w:r>
              <w:rPr>
                <w:rFonts w:ascii="Arial Rounded MT Bold" w:hAnsi="Arial Rounded MT Bold" w:cs="Arial"/>
                <w:sz w:val="18"/>
                <w:szCs w:val="18"/>
              </w:rPr>
              <w:t>Aadhar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Number)</w:t>
            </w:r>
          </w:p>
        </w:tc>
        <w:tc>
          <w:tcPr>
            <w:tcW w:w="5567" w:type="dxa"/>
            <w:gridSpan w:val="6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387F3F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DD58B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153C42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of scholarship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(UGC </w:t>
            </w:r>
            <w:r w:rsidR="00495C2D">
              <w:rPr>
                <w:rFonts w:ascii="Arial Rounded MT Bold" w:hAnsi="Arial Rounded MT Bold" w:cs="Arial"/>
                <w:sz w:val="18"/>
                <w:szCs w:val="18"/>
              </w:rPr>
              <w:t>NET/CSIR/ICMR/ Institutional etc.)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5B05C2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4634" w:type="dxa"/>
            <w:gridSpan w:val="4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5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:rsidTr="00631C5C">
        <w:trPr>
          <w:trHeight w:val="362"/>
        </w:trPr>
        <w:tc>
          <w:tcPr>
            <w:tcW w:w="2929" w:type="dxa"/>
            <w:vAlign w:val="center"/>
          </w:tcPr>
          <w:p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7"/>
          </w:tcPr>
          <w:p w:rsidR="00312493" w:rsidRPr="00BF70EA" w:rsidRDefault="0091008C" w:rsidP="00D36AEF">
            <w:pPr>
              <w:tabs>
                <w:tab w:val="left" w:pos="2986"/>
              </w:tabs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>
                      <wp:simplePos x="0" y="0"/>
                      <wp:positionH relativeFrom="column">
                        <wp:posOffset>2601595</wp:posOffset>
                      </wp:positionH>
                      <wp:positionV relativeFrom="paragraph">
                        <wp:posOffset>49530</wp:posOffset>
                      </wp:positionV>
                      <wp:extent cx="361950" cy="180975"/>
                      <wp:effectExtent l="0" t="0" r="19050" b="2857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61950" cy="1809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2702DC" id="Rectangle 8" o:spid="_x0000_s1026" style="position:absolute;margin-left:204.85pt;margin-top:3.9pt;width:28.5pt;height:14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427990</wp:posOffset>
                      </wp:positionH>
                      <wp:positionV relativeFrom="paragraph">
                        <wp:posOffset>48895</wp:posOffset>
                      </wp:positionV>
                      <wp:extent cx="379095" cy="172085"/>
                      <wp:effectExtent l="0" t="0" r="20955" b="1841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DE46DA" id="Rectangle 4" o:spid="_x0000_s1026" style="position:absolute;margin-left:33.7pt;margin-top:3.85pt;width:29.85pt;height:13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36AEF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>Residence</w:t>
            </w:r>
          </w:p>
        </w:tc>
      </w:tr>
      <w:tr w:rsidR="00195170" w:rsidRPr="00BF70EA" w:rsidTr="00D36AEF">
        <w:trPr>
          <w:trHeight w:val="362"/>
        </w:trPr>
        <w:tc>
          <w:tcPr>
            <w:tcW w:w="2929" w:type="dxa"/>
            <w:tcBorders>
              <w:right w:val="single" w:sz="4" w:space="0" w:color="auto"/>
            </w:tcBorders>
            <w:vAlign w:val="center"/>
          </w:tcPr>
          <w:p w:rsidR="00195170" w:rsidRPr="00BF70EA" w:rsidRDefault="00195170" w:rsidP="00D06EC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s the candidate 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full time employee of </w:t>
            </w:r>
            <w:r w:rsidR="00D06EC4">
              <w:rPr>
                <w:rFonts w:ascii="Arial Rounded MT Bold" w:hAnsi="Arial Rounded MT Bold" w:cs="Arial"/>
                <w:sz w:val="18"/>
                <w:szCs w:val="18"/>
              </w:rPr>
              <w:t xml:space="preserve">IQRAA Hospital </w:t>
            </w:r>
          </w:p>
        </w:tc>
        <w:tc>
          <w:tcPr>
            <w:tcW w:w="3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95170" w:rsidRPr="00BF70EA" w:rsidRDefault="0091008C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53340</wp:posOffset>
                      </wp:positionV>
                      <wp:extent cx="379095" cy="172085"/>
                      <wp:effectExtent l="0" t="0" r="20955" b="1841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715BC8" id="Rectangle 9" o:spid="_x0000_s1026" style="position:absolute;margin-left:33.45pt;margin-top:4.2pt;width:29.85pt;height:13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 Yes</w:t>
            </w:r>
          </w:p>
        </w:tc>
        <w:tc>
          <w:tcPr>
            <w:tcW w:w="3756" w:type="dxa"/>
            <w:gridSpan w:val="3"/>
            <w:tcBorders>
              <w:left w:val="nil"/>
            </w:tcBorders>
          </w:tcPr>
          <w:p w:rsidR="00195170" w:rsidRPr="00BF70EA" w:rsidRDefault="0091008C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8260</wp:posOffset>
                      </wp:positionV>
                      <wp:extent cx="379095" cy="172085"/>
                      <wp:effectExtent l="0" t="0" r="20955" b="18415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D719B7" id="Rectangle 10" o:spid="_x0000_s1026" style="position:absolute;margin-left:17.95pt;margin-top:3.8pt;width:29.85pt;height:13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No </w:t>
            </w:r>
          </w:p>
        </w:tc>
      </w:tr>
      <w:tr w:rsidR="00195170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95170" w:rsidRDefault="00D36AEF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</w:p>
        </w:tc>
        <w:tc>
          <w:tcPr>
            <w:tcW w:w="7512" w:type="dxa"/>
            <w:gridSpan w:val="7"/>
          </w:tcPr>
          <w:p w:rsidR="00195170" w:rsidRPr="00BF70EA" w:rsidRDefault="00195170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  <w:tr w:rsidR="003D48B3" w:rsidRPr="00BF70EA" w:rsidTr="007F022B">
        <w:trPr>
          <w:trHeight w:val="362"/>
        </w:trPr>
        <w:tc>
          <w:tcPr>
            <w:tcW w:w="2929" w:type="dxa"/>
            <w:shd w:val="clear" w:color="auto" w:fill="auto"/>
            <w:vAlign w:val="center"/>
          </w:tcPr>
          <w:p w:rsidR="003D48B3" w:rsidRDefault="003D48B3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 the candidate employed under funded project as JRF/SRF etc</w:t>
            </w:r>
            <w:r w:rsidR="0028034C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</w:p>
        </w:tc>
        <w:tc>
          <w:tcPr>
            <w:tcW w:w="7512" w:type="dxa"/>
            <w:gridSpan w:val="7"/>
            <w:shd w:val="clear" w:color="auto" w:fill="auto"/>
          </w:tcPr>
          <w:p w:rsidR="003D48B3" w:rsidRPr="00BF70EA" w:rsidRDefault="0091008C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>
                      <wp:simplePos x="0" y="0"/>
                      <wp:positionH relativeFrom="column">
                        <wp:posOffset>2610485</wp:posOffset>
                      </wp:positionH>
                      <wp:positionV relativeFrom="paragraph">
                        <wp:posOffset>67945</wp:posOffset>
                      </wp:positionV>
                      <wp:extent cx="379095" cy="172085"/>
                      <wp:effectExtent l="0" t="0" r="20955" b="1841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88D71E" id="Rectangle 3" o:spid="_x0000_s1026" style="position:absolute;margin-left:205.55pt;margin-top:5.35pt;width:29.85pt;height:13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eastAsia="en-IN" w:bidi="ml-IN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>
                      <wp:simplePos x="0" y="0"/>
                      <wp:positionH relativeFrom="column">
                        <wp:posOffset>419735</wp:posOffset>
                      </wp:positionH>
                      <wp:positionV relativeFrom="paragraph">
                        <wp:posOffset>61595</wp:posOffset>
                      </wp:positionV>
                      <wp:extent cx="379095" cy="172085"/>
                      <wp:effectExtent l="0" t="0" r="20955" b="1841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3E445" id="Rectangle 2" o:spid="_x0000_s1026" style="position:absolute;margin-left:33.05pt;margin-top:4.85pt;width:29.85pt;height:13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" fillcolor="white [3201]" strokecolor="black [3213]" strokeweight="1pt">
                      <v:path arrowok="t"/>
                    </v:rect>
                  </w:pict>
                </mc:Fallback>
              </mc:AlternateContent>
            </w:r>
            <w:r w:rsidR="003D48B3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Yes                                                                            No  </w:t>
            </w:r>
          </w:p>
        </w:tc>
      </w:tr>
      <w:tr w:rsidR="003D48B3" w:rsidRPr="00BF70EA" w:rsidTr="003D48B3">
        <w:trPr>
          <w:trHeight w:val="362"/>
        </w:trPr>
        <w:tc>
          <w:tcPr>
            <w:tcW w:w="2929" w:type="dxa"/>
            <w:shd w:val="clear" w:color="auto" w:fill="auto"/>
            <w:vAlign w:val="center"/>
          </w:tcPr>
          <w:p w:rsidR="003D48B3" w:rsidRDefault="003D48B3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D48B3"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  <w:r w:rsidRPr="003D48B3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  <w:tc>
          <w:tcPr>
            <w:tcW w:w="7512" w:type="dxa"/>
            <w:gridSpan w:val="7"/>
            <w:shd w:val="clear" w:color="auto" w:fill="auto"/>
          </w:tcPr>
          <w:p w:rsidR="003D48B3" w:rsidRPr="00195170" w:rsidRDefault="003D48B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</w:tbl>
    <w:p w:rsidR="00387F3F" w:rsidRDefault="00387F3F">
      <w:r>
        <w:br w:type="page"/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1602"/>
        <w:gridCol w:w="993"/>
        <w:gridCol w:w="2268"/>
        <w:gridCol w:w="1127"/>
        <w:gridCol w:w="1522"/>
      </w:tblGrid>
      <w:tr w:rsidR="00FE1059" w:rsidRPr="00A04834" w:rsidTr="001C0460">
        <w:trPr>
          <w:trHeight w:val="383"/>
        </w:trPr>
        <w:tc>
          <w:tcPr>
            <w:tcW w:w="10441" w:type="dxa"/>
            <w:gridSpan w:val="7"/>
            <w:shd w:val="clear" w:color="auto" w:fill="B4C6E7" w:themeFill="accent5" w:themeFillTint="66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Academic Record(Bachelor’s degree onwards)</w:t>
            </w:r>
          </w:p>
        </w:tc>
      </w:tr>
      <w:tr w:rsidR="00BF70EA" w:rsidRPr="00BF70EA" w:rsidTr="00F4317B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2E615C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:rsidTr="001C0460">
        <w:trPr>
          <w:trHeight w:val="362"/>
        </w:trPr>
        <w:tc>
          <w:tcPr>
            <w:tcW w:w="10441" w:type="dxa"/>
            <w:gridSpan w:val="7"/>
            <w:shd w:val="clear" w:color="auto" w:fill="B4C6E7" w:themeFill="accent5" w:themeFillTint="66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:rsidTr="000962D7">
        <w:trPr>
          <w:trHeight w:val="362"/>
        </w:trPr>
        <w:tc>
          <w:tcPr>
            <w:tcW w:w="7792" w:type="dxa"/>
            <w:gridSpan w:val="5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649" w:type="dxa"/>
            <w:gridSpan w:val="2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:rsidTr="000962D7">
        <w:trPr>
          <w:trHeight w:val="362"/>
        </w:trPr>
        <w:tc>
          <w:tcPr>
            <w:tcW w:w="10441" w:type="dxa"/>
            <w:gridSpan w:val="7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AC2482" w:rsidRPr="00A04834" w:rsidTr="001C0460">
        <w:trPr>
          <w:trHeight w:val="362"/>
        </w:trPr>
        <w:tc>
          <w:tcPr>
            <w:tcW w:w="10441" w:type="dxa"/>
            <w:gridSpan w:val="7"/>
            <w:shd w:val="clear" w:color="auto" w:fill="B4C6E7" w:themeFill="accent5" w:themeFillTint="66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AC2482" w:rsidRPr="00BF70EA" w:rsidTr="00933E9E">
        <w:trPr>
          <w:trHeight w:val="362"/>
        </w:trPr>
        <w:tc>
          <w:tcPr>
            <w:tcW w:w="10441" w:type="dxa"/>
            <w:gridSpan w:val="7"/>
          </w:tcPr>
          <w:p w:rsidR="00AC2482" w:rsidRPr="00BF70EA" w:rsidRDefault="00AC1C0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research area: </w:t>
            </w:r>
          </w:p>
          <w:p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D69A2" w:rsidRPr="00BF70EA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:rsidR="00450F28" w:rsidRPr="00BF70EA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B159E" w:rsidRPr="00BF70EA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:rsidR="00CB159E" w:rsidRPr="00BF70EA" w:rsidRDefault="009F4D3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lease tick relevant category </w:t>
            </w: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candidates with National scholarship (UGC NET/ CSIR/ ICMR etc.) </w:t>
            </w:r>
          </w:p>
          <w:p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candidates employed under funded projects (JRF/ SRF </w:t>
            </w:r>
            <w:proofErr w:type="spellStart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</w:t>
            </w:r>
            <w:proofErr w:type="spellEnd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ull time PhD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for</w:t>
            </w: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andidates with institutional fellowship.</w:t>
            </w:r>
          </w:p>
          <w:p w:rsidR="009F4D38" w:rsidRPr="00C95F9C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Self-sponsored / Self – </w:t>
            </w:r>
            <w:r w:rsidRPr="00C95F9C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inanced candidates.</w:t>
            </w:r>
          </w:p>
          <w:p w:rsidR="00CB159E" w:rsidRPr="009F4D38" w:rsidRDefault="009F4D38" w:rsidP="00191891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C95F9C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art-time PhD for employees (Full time) of </w:t>
            </w:r>
            <w:r w:rsidR="00191891" w:rsidRPr="00C95F9C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IQRAA</w:t>
            </w:r>
            <w:r w:rsidR="00AA0AF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Hospital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gridSpan w:val="7"/>
            <w:tcBorders>
              <w:bottom w:val="single" w:sz="4" w:space="0" w:color="auto"/>
            </w:tcBorders>
          </w:tcPr>
          <w:p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gridSpan w:val="7"/>
            <w:tcBorders>
              <w:top w:val="nil"/>
              <w:bottom w:val="single" w:sz="4" w:space="0" w:color="auto"/>
            </w:tcBorders>
          </w:tcPr>
          <w:p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387F3F" w:rsidRDefault="00387F3F"/>
    <w:p w:rsidR="00D04A3E" w:rsidRPr="00703D88" w:rsidRDefault="00387F3F" w:rsidP="00703D88">
      <w:pPr>
        <w:jc w:val="center"/>
      </w:pPr>
      <w:r>
        <w:br w:type="page"/>
      </w:r>
      <w:r w:rsidR="00E617F7" w:rsidRPr="00E617F7">
        <w:rPr>
          <w:rFonts w:ascii="Times New Roman" w:hAnsi="Times New Roman" w:cs="Times New Roman"/>
        </w:rPr>
        <w:lastRenderedPageBreak/>
        <w:t>For IQRAA applicants</w:t>
      </w:r>
    </w:p>
    <w:p w:rsidR="0017627B" w:rsidRDefault="0017627B"/>
    <w:p w:rsidR="009C5337" w:rsidRPr="009C5337" w:rsidRDefault="009C5337" w:rsidP="009C53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9C5337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Applicant's Statement</w:t>
      </w:r>
    </w:p>
    <w:p w:rsidR="009C5337" w:rsidRPr="009C5337" w:rsidRDefault="009C5337" w:rsidP="009C533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C533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.......................................,</w:t>
      </w:r>
      <w:r w:rsidRPr="009C533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ereby seek permission to apply for the Ph.D. registration at MAHE, as outlined above. I confirm my understanding that my academic commitments will not interfere with my professional duties, and I will work in coordination with my department to ensure my responsibilities are met.</w:t>
      </w:r>
    </w:p>
    <w:p w:rsidR="009C5337" w:rsidRDefault="009C5337" w:rsidP="009C5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9C5337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pplicant’s Signature</w:t>
      </w:r>
      <w:r w:rsidR="00E617F7">
        <w:rPr>
          <w:rFonts w:ascii="Times New Roman" w:eastAsia="Times New Roman" w:hAnsi="Times New Roman" w:cs="Times New Roman"/>
          <w:sz w:val="24"/>
          <w:szCs w:val="24"/>
          <w:lang w:eastAsia="en-IN"/>
        </w:rPr>
        <w:t>: _________________________</w:t>
      </w:r>
      <w:r w:rsidRPr="009C533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:rsidR="009C5337" w:rsidRPr="009C5337" w:rsidRDefault="009C5337" w:rsidP="009C5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C5337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te</w:t>
      </w:r>
      <w:r w:rsidR="00E617F7">
        <w:rPr>
          <w:rFonts w:ascii="Times New Roman" w:eastAsia="Times New Roman" w:hAnsi="Times New Roman" w:cs="Times New Roman"/>
          <w:sz w:val="24"/>
          <w:szCs w:val="24"/>
          <w:lang w:eastAsia="en-IN"/>
        </w:rPr>
        <w:t>: ______________________</w:t>
      </w:r>
    </w:p>
    <w:p w:rsidR="0017627B" w:rsidRDefault="0017627B"/>
    <w:tbl>
      <w:tblPr>
        <w:tblStyle w:val="TableGrid"/>
        <w:tblW w:w="10691" w:type="dxa"/>
        <w:tblInd w:w="-289" w:type="dxa"/>
        <w:tblLook w:val="04A0" w:firstRow="1" w:lastRow="0" w:firstColumn="1" w:lastColumn="0" w:noHBand="0" w:noVBand="1"/>
      </w:tblPr>
      <w:tblGrid>
        <w:gridCol w:w="10691"/>
      </w:tblGrid>
      <w:tr w:rsidR="00D14489" w:rsidRPr="00A04834" w:rsidTr="001C0460">
        <w:trPr>
          <w:trHeight w:val="365"/>
        </w:trPr>
        <w:tc>
          <w:tcPr>
            <w:tcW w:w="10691" w:type="dxa"/>
            <w:shd w:val="clear" w:color="auto" w:fill="B4C6E7" w:themeFill="accent5" w:themeFillTint="66"/>
            <w:vAlign w:val="center"/>
          </w:tcPr>
          <w:p w:rsidR="00D14489" w:rsidRPr="00A04834" w:rsidRDefault="000030F6" w:rsidP="0017627B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/</w:t>
            </w:r>
            <w:r w:rsidR="0017627B">
              <w:rPr>
                <w:rFonts w:ascii="Arial Black" w:hAnsi="Arial Black" w:cs="Arial"/>
                <w:sz w:val="24"/>
                <w:szCs w:val="24"/>
              </w:rPr>
              <w:t xml:space="preserve"> Manager </w:t>
            </w:r>
          </w:p>
        </w:tc>
      </w:tr>
      <w:tr w:rsidR="009C5337" w:rsidRPr="00BF70EA" w:rsidTr="00703D88">
        <w:trPr>
          <w:trHeight w:val="3338"/>
        </w:trPr>
        <w:tc>
          <w:tcPr>
            <w:tcW w:w="10691" w:type="dxa"/>
            <w:vAlign w:val="center"/>
          </w:tcPr>
          <w:p w:rsidR="009C5337" w:rsidRDefault="00703D88" w:rsidP="009C5337">
            <w:pPr>
              <w:pStyle w:val="NormalWeb"/>
              <w:spacing w:line="276" w:lineRule="auto"/>
            </w:pPr>
            <w:r>
              <w:t>T</w:t>
            </w:r>
            <w:r w:rsidR="009C5337">
              <w:t>he Department/Lab</w:t>
            </w:r>
            <w:r w:rsidR="004E0D60">
              <w:t>/HOD</w:t>
            </w:r>
            <w:r w:rsidR="009C5337">
              <w:t xml:space="preserve"> of ___________________________at </w:t>
            </w:r>
            <w:proofErr w:type="spellStart"/>
            <w:r w:rsidR="009C5337">
              <w:t>Iqraa</w:t>
            </w:r>
            <w:proofErr w:type="spellEnd"/>
            <w:r w:rsidR="009C5337">
              <w:t xml:space="preserve"> International Hospital and Research Centre has adequate facilities for conducting the research work of Ms./Mr. ______</w:t>
            </w:r>
            <w:r w:rsidR="004E0D60">
              <w:t>____________________</w:t>
            </w:r>
            <w:r w:rsidR="009C5337">
              <w:t>.</w:t>
            </w:r>
          </w:p>
          <w:p w:rsidR="009C5337" w:rsidRDefault="009C5337" w:rsidP="009C5337">
            <w:pPr>
              <w:pStyle w:val="NormalWeb"/>
              <w:spacing w:line="276" w:lineRule="auto"/>
            </w:pPr>
            <w:r>
              <w:t xml:space="preserve">I hereby confirm that there are no objections from my side regarding the candidate’s intention to apply for a PhD course under the </w:t>
            </w:r>
            <w:proofErr w:type="spellStart"/>
            <w:r>
              <w:t>Manipal</w:t>
            </w:r>
            <w:proofErr w:type="spellEnd"/>
            <w:r>
              <w:t xml:space="preserve"> Academy of Higher Education. I recommend that the candidate may be permitted to pursue the PhD program.</w:t>
            </w:r>
          </w:p>
          <w:p w:rsidR="009C5337" w:rsidRPr="009C5337" w:rsidRDefault="009C5337" w:rsidP="004E0D60">
            <w:pPr>
              <w:pStyle w:val="NormalWeb"/>
              <w:spacing w:line="276" w:lineRule="auto"/>
            </w:pPr>
            <w:r>
              <w:rPr>
                <w:rStyle w:val="Strong"/>
              </w:rPr>
              <w:t>No Objection from Manager/HOD</w:t>
            </w:r>
            <w:r>
              <w:t>:</w:t>
            </w:r>
          </w:p>
        </w:tc>
      </w:tr>
      <w:tr w:rsidR="00D14489" w:rsidRPr="00BF70EA" w:rsidTr="004E0D60">
        <w:trPr>
          <w:trHeight w:val="365"/>
        </w:trPr>
        <w:tc>
          <w:tcPr>
            <w:tcW w:w="10691" w:type="dxa"/>
            <w:tcBorders>
              <w:bottom w:val="single" w:sz="4" w:space="0" w:color="auto"/>
            </w:tcBorders>
            <w:vAlign w:val="center"/>
          </w:tcPr>
          <w:p w:rsidR="00BF5FD8" w:rsidRPr="004E0D60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te:</w:t>
            </w:r>
            <w:r w:rsidR="00114D0C"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ab/>
            </w:r>
            <w:r w:rsidR="00114D0C"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ab/>
              <w:t>Name:</w:t>
            </w:r>
          </w:p>
          <w:p w:rsidR="00D14489" w:rsidRPr="00BF70EA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artment Seal:</w:t>
            </w:r>
            <w:r w:rsidR="000030F6"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ab/>
            </w:r>
            <w:r w:rsidR="00114D0C"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ture</w:t>
            </w:r>
            <w:r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</w:t>
            </w:r>
            <w:r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ab/>
            </w:r>
            <w:r w:rsidR="00114D0C" w:rsidRPr="004E0D6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ab/>
            </w:r>
          </w:p>
        </w:tc>
      </w:tr>
    </w:tbl>
    <w:p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:rsidR="00703D88" w:rsidRDefault="00703D88">
      <w:pPr>
        <w:rPr>
          <w:rFonts w:ascii="Arial Rounded MT Bold" w:hAnsi="Arial Rounded MT Bold" w:cs="Arial"/>
          <w:sz w:val="18"/>
          <w:szCs w:val="18"/>
        </w:rPr>
      </w:pPr>
    </w:p>
    <w:p w:rsidR="00703D88" w:rsidRDefault="00703D88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7129"/>
        <w:gridCol w:w="795"/>
        <w:gridCol w:w="705"/>
        <w:gridCol w:w="1714"/>
      </w:tblGrid>
      <w:tr w:rsidR="000C1B91" w:rsidRPr="00C83F49" w:rsidTr="00703D88">
        <w:trPr>
          <w:trHeight w:val="314"/>
        </w:trPr>
        <w:tc>
          <w:tcPr>
            <w:tcW w:w="10343" w:type="dxa"/>
            <w:gridSpan w:val="4"/>
            <w:shd w:val="clear" w:color="auto" w:fill="B4C6E7" w:themeFill="accent5" w:themeFillTint="66"/>
            <w:vAlign w:val="center"/>
          </w:tcPr>
          <w:p w:rsidR="000C1B91" w:rsidRPr="00C83F49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0C1B91" w:rsidRPr="00C83F49" w:rsidTr="00703D88">
        <w:tc>
          <w:tcPr>
            <w:tcW w:w="10343" w:type="dxa"/>
            <w:gridSpan w:val="4"/>
          </w:tcPr>
          <w:p w:rsidR="007F022B" w:rsidRDefault="007F022B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:rsidR="000C1B91" w:rsidRDefault="000C1B9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The PhD Admission Application duly </w:t>
            </w:r>
            <w:r w:rsidRPr="00C95F9C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filled must be submitted to </w:t>
            </w:r>
            <w:r w:rsidR="00C95F9C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ICRD</w:t>
            </w: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along with the following enclosures:</w:t>
            </w:r>
          </w:p>
          <w:p w:rsidR="005479E1" w:rsidRDefault="005479E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:rsidR="005479E1" w:rsidRPr="00F30D3D" w:rsidRDefault="005479E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Common documents</w:t>
            </w:r>
            <w:r w:rsidR="007D2F9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(</w:t>
            </w:r>
            <w:r w:rsidR="00AF64F4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applicable to all applicants)</w:t>
            </w:r>
          </w:p>
          <w:p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y of the Bachelor’s and Post Graduate degree certificate.</w:t>
            </w:r>
          </w:p>
          <w:p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ies of the mark’s cards of Bachelor’s and Post Graduate degree</w:t>
            </w:r>
          </w:p>
          <w:p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Valid photo identity document (</w:t>
            </w:r>
            <w:proofErr w:type="spellStart"/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adhaar</w:t>
            </w:r>
            <w:proofErr w:type="spellEnd"/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:rsidR="00585D5B" w:rsidRPr="00AF64F4" w:rsidRDefault="00CB7E44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  <w:lang w:val="en-IN"/>
              </w:rPr>
              <w:t>Affidavit and Newspaper notification details for change of name (if any)</w:t>
            </w:r>
          </w:p>
          <w:p w:rsidR="005479E1" w:rsidRDefault="005479E1" w:rsidP="005479E1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:rsidR="005479E1" w:rsidRPr="007F022B" w:rsidRDefault="005479E1" w:rsidP="005479E1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7F022B">
              <w:rPr>
                <w:rFonts w:ascii="Arial Rounded MT Bold" w:hAnsi="Arial Rounded MT Bold" w:cstheme="minorHAnsi"/>
                <w:b/>
                <w:bCs/>
                <w:w w:val="105"/>
                <w:sz w:val="18"/>
                <w:szCs w:val="20"/>
              </w:rPr>
              <w:t>Specific documents</w:t>
            </w:r>
          </w:p>
          <w:p w:rsidR="005479E1" w:rsidRPr="002A1530" w:rsidRDefault="005479E1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</w:t>
            </w:r>
            <w:r w:rsidR="00AF64F4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hD for 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andidates with National scholarship (UGC NET/ CSIR/ ICMR etc</w:t>
            </w:r>
            <w:r w:rsidR="00495C2D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) </w:t>
            </w:r>
          </w:p>
          <w:p w:rsidR="005479E1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:rsidR="002A1530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issued by (UGC NET/ CSIR/ ICMR etc</w:t>
            </w:r>
            <w:r w:rsidR="00495C2D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:rsidR="00644A38" w:rsidRDefault="00644A38" w:rsidP="00644A38">
            <w:pPr>
              <w:pStyle w:val="BodyText"/>
              <w:spacing w:before="0" w:after="40"/>
              <w:ind w:left="1440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:rsidR="002A1530" w:rsidRPr="00DD58B1" w:rsidRDefault="002A1530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Full time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PhD</w:t>
            </w:r>
            <w:r w:rsidR="00AF64F4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for candidates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employed under funded projects (JRF/ SRF </w:t>
            </w:r>
            <w:proofErr w:type="spellStart"/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etc</w:t>
            </w:r>
            <w:proofErr w:type="spellEnd"/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)</w:t>
            </w:r>
          </w:p>
          <w:p w:rsidR="00644A38" w:rsidRDefault="002A1530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:rsidR="00644A38" w:rsidRDefault="000C1B91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Copy of the </w:t>
            </w:r>
            <w:r w:rsid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g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rant sanctioned</w:t>
            </w:r>
            <w:r w:rsidR="00191891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.</w:t>
            </w:r>
          </w:p>
          <w:p w:rsidR="00644A38" w:rsidRDefault="000C1B91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JRF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/SRF</w:t>
            </w:r>
            <w:r w:rsidR="00191891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proofErr w:type="spellStart"/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</w:t>
            </w:r>
            <w:proofErr w:type="spellEnd"/>
            <w:r w:rsidR="00191891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appointment 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</w:t>
            </w:r>
          </w:p>
          <w:p w:rsidR="00644A38" w:rsidRDefault="00372C2F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National eligibility test results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if any</w:t>
            </w:r>
            <w:r w:rsidR="00191891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</w:t>
            </w:r>
            <w:r w:rsidR="00644A38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.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:rsidR="00644A38" w:rsidRDefault="00644A38" w:rsidP="00644A38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:rsidR="00644A38" w:rsidRPr="00936EF9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36EF9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Full time PhD</w:t>
            </w:r>
            <w:r w:rsidR="009F4D38" w:rsidRPr="00936EF9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for</w:t>
            </w:r>
            <w:r w:rsidRPr="00936EF9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candidates </w:t>
            </w:r>
            <w:r w:rsidR="00644A38" w:rsidRPr="00936EF9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with institutional fellowship</w:t>
            </w:r>
            <w:r w:rsidR="00644A38"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:rsidR="00644A38" w:rsidRPr="00936EF9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:rsidR="00644A38" w:rsidRPr="00936EF9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ellowship award letter issued by the research </w:t>
            </w:r>
            <w:proofErr w:type="spellStart"/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 w:rsidR="007F022B"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:rsidR="007F022B" w:rsidRPr="00936EF9" w:rsidRDefault="00644A38" w:rsidP="00C95F9C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National eligibility test results </w:t>
            </w:r>
            <w:r w:rsidR="00AF64F4"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if any </w:t>
            </w:r>
            <w:r w:rsidRPr="00936EF9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etc.) </w:t>
            </w:r>
          </w:p>
          <w:p w:rsidR="00C95F9C" w:rsidRDefault="00C95F9C" w:rsidP="00C95F9C">
            <w:pPr>
              <w:pStyle w:val="BodyText"/>
              <w:spacing w:before="0" w:after="40"/>
              <w:ind w:left="1440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:rsidR="007F022B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PhD for </w:t>
            </w:r>
            <w:r w:rsidR="007F022B" w:rsidRP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Self-spon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sored / Self – Financed candidates</w:t>
            </w:r>
            <w:r w:rsidR="007F022B" w:rsidRP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</w:p>
          <w:p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:rsidR="005C4EAA" w:rsidRPr="00C95F9C" w:rsidRDefault="007F022B" w:rsidP="00C95F9C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National eligibility test results 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if any </w:t>
            </w: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etc.) </w:t>
            </w:r>
          </w:p>
          <w:p w:rsidR="007F022B" w:rsidRPr="007F022B" w:rsidRDefault="007F022B" w:rsidP="005C4EAA">
            <w:pPr>
              <w:pStyle w:val="BodyText"/>
              <w:spacing w:before="0" w:after="40"/>
              <w:ind w:left="1304" w:hanging="679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</w:p>
          <w:p w:rsidR="000A7E4E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art-time PhD for </w:t>
            </w:r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employees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(Full time)</w:t>
            </w:r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of </w:t>
            </w:r>
            <w:r w:rsidR="00C95F9C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IQRAA</w:t>
            </w:r>
          </w:p>
          <w:p w:rsidR="000A7E4E" w:rsidRPr="000A7E4E" w:rsidRDefault="00AF64F4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</w:t>
            </w:r>
            <w:r w:rsidR="00C95F9C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te issued by IQRAA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:rsidR="00644A38" w:rsidRPr="00194107" w:rsidRDefault="00644A38" w:rsidP="005C4EAA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="Arial"/>
                <w:sz w:val="16"/>
                <w:szCs w:val="18"/>
              </w:rPr>
            </w:pPr>
          </w:p>
          <w:p w:rsidR="000C1B91" w:rsidRDefault="00AF64F4" w:rsidP="009C5337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Note: </w:t>
            </w:r>
            <w:r w:rsidR="00DC301A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>Applicant</w:t>
            </w:r>
            <w:r w:rsidR="009C5337" w:rsidRPr="009C5337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>s</w:t>
            </w:r>
            <w:r w:rsidR="009C5337" w:rsidRPr="009C5337">
              <w:rPr>
                <w:rFonts w:cs="Times New Roman"/>
                <w:b/>
                <w:bCs/>
                <w:sz w:val="24"/>
                <w:szCs w:val="24"/>
                <w:lang w:eastAsia="en-IN"/>
              </w:rPr>
              <w:t xml:space="preserve"> </w:t>
            </w:r>
            <w:r w:rsidR="00372C2F" w:rsidRPr="00194107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also required to email the </w:t>
            </w:r>
            <w:r w:rsidR="00FB2D88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application to </w:t>
            </w:r>
            <w:hyperlink r:id="rId8" w:history="1">
              <w:r w:rsidR="00FB2D88" w:rsidRPr="00756263">
                <w:rPr>
                  <w:rStyle w:val="Hyperlink"/>
                  <w:rFonts w:ascii="Arial Rounded MT Bold" w:hAnsi="Arial Rounded MT Bold" w:cs="Arial"/>
                  <w:sz w:val="16"/>
                  <w:szCs w:val="18"/>
                  <w:lang w:val="en-IN"/>
                </w:rPr>
                <w:t>phd@iqraahospital.in</w:t>
              </w:r>
            </w:hyperlink>
            <w:r w:rsidR="00A7497B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. </w:t>
            </w:r>
          </w:p>
          <w:p w:rsidR="00194107" w:rsidRPr="00194107" w:rsidRDefault="00194107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</w:p>
          <w:p w:rsidR="000C1B91" w:rsidRDefault="003C63A1" w:rsidP="00A2274A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 w:rsidRPr="00C95F9C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0C1B91" w:rsidRPr="00C95F9C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 through proper channel to:</w:t>
            </w:r>
          </w:p>
          <w:p w:rsidR="002E0863" w:rsidRPr="002E0863" w:rsidRDefault="002E0863" w:rsidP="002E0863">
            <w:pPr>
              <w:pStyle w:val="BodyText"/>
              <w:ind w:right="635"/>
              <w:jc w:val="center"/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</w:pPr>
            <w:r w:rsidRPr="002E0863"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  <w:t>IQRAA Centre for Research and Development (ICRD),</w:t>
            </w:r>
          </w:p>
          <w:p w:rsidR="002E0863" w:rsidRPr="002E0863" w:rsidRDefault="002E0863" w:rsidP="002E0863">
            <w:pPr>
              <w:pStyle w:val="BodyText"/>
              <w:ind w:right="635"/>
              <w:jc w:val="center"/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</w:pPr>
            <w:r w:rsidRPr="002E0863"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  <w:t xml:space="preserve">Second Floor, Admin block </w:t>
            </w:r>
            <w:bookmarkStart w:id="0" w:name="_GoBack"/>
            <w:bookmarkEnd w:id="0"/>
          </w:p>
          <w:p w:rsidR="002E0863" w:rsidRPr="002E0863" w:rsidRDefault="002E0863" w:rsidP="002E0863">
            <w:pPr>
              <w:pStyle w:val="BodyText"/>
              <w:ind w:right="635"/>
              <w:jc w:val="center"/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</w:pPr>
            <w:r w:rsidRPr="002E0863"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  <w:t>Near IQRAA International Hospital and Research Centre</w:t>
            </w:r>
          </w:p>
          <w:p w:rsidR="002E0863" w:rsidRPr="002E0863" w:rsidRDefault="002E0863" w:rsidP="002E0863">
            <w:pPr>
              <w:pStyle w:val="BodyText"/>
              <w:ind w:right="635"/>
              <w:jc w:val="center"/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  <w:t>Near Axis Bank</w:t>
            </w:r>
            <w:r w:rsidRPr="002E0863"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  <w:t>, Kozhikode, Kerala-673009</w:t>
            </w:r>
          </w:p>
          <w:p w:rsidR="00FB2D88" w:rsidRPr="00FB2D88" w:rsidRDefault="002E0863" w:rsidP="002E0863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sz w:val="18"/>
                <w:szCs w:val="18"/>
                <w:u w:val="single"/>
                <w:lang w:val="en-IN"/>
              </w:rPr>
            </w:pPr>
            <w:r w:rsidRPr="002E0863">
              <w:rPr>
                <w:rFonts w:ascii="Arial Rounded MT Bold" w:eastAsiaTheme="minorHAnsi" w:hAnsi="Arial Rounded MT Bold" w:cs="Arial"/>
                <w:sz w:val="18"/>
                <w:szCs w:val="18"/>
                <w:lang w:val="en-IN"/>
              </w:rPr>
              <w:t>Contact: +91-8089104447</w:t>
            </w:r>
          </w:p>
          <w:p w:rsidR="000C1B91" w:rsidRPr="0086628A" w:rsidRDefault="000C1B91" w:rsidP="009C5337">
            <w:pPr>
              <w:tabs>
                <w:tab w:val="left" w:pos="2868"/>
              </w:tabs>
              <w:ind w:left="57"/>
              <w:rPr>
                <w:rFonts w:eastAsia="Times New Roman" w:cstheme="minorHAnsi"/>
                <w:b/>
                <w:w w:val="105"/>
                <w:sz w:val="14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</w:p>
        </w:tc>
      </w:tr>
      <w:tr w:rsidR="008D338E" w:rsidRPr="008D338E" w:rsidTr="00703D88">
        <w:tc>
          <w:tcPr>
            <w:tcW w:w="10343" w:type="dxa"/>
            <w:gridSpan w:val="4"/>
            <w:hideMark/>
          </w:tcPr>
          <w:p w:rsidR="008D338E" w:rsidRPr="008D338E" w:rsidRDefault="00A7497B" w:rsidP="008D338E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0"/>
                <w:szCs w:val="20"/>
              </w:rPr>
              <w:t>Verification by Research centre</w:t>
            </w:r>
          </w:p>
        </w:tc>
      </w:tr>
      <w:tr w:rsidR="00161C2E" w:rsidRPr="008D338E" w:rsidTr="00703D88">
        <w:tc>
          <w:tcPr>
            <w:tcW w:w="7129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Documents </w:t>
            </w:r>
            <w: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>Screened</w:t>
            </w: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 Status: </w:t>
            </w:r>
          </w:p>
        </w:tc>
        <w:tc>
          <w:tcPr>
            <w:tcW w:w="795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YES</w:t>
            </w:r>
          </w:p>
        </w:tc>
        <w:tc>
          <w:tcPr>
            <w:tcW w:w="705" w:type="dxa"/>
          </w:tcPr>
          <w:p w:rsidR="00161C2E" w:rsidRPr="008D338E" w:rsidRDefault="00CB159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A</w:t>
            </w:r>
          </w:p>
        </w:tc>
        <w:tc>
          <w:tcPr>
            <w:tcW w:w="1714" w:type="dxa"/>
          </w:tcPr>
          <w:p w:rsidR="00161C2E" w:rsidRPr="008D338E" w:rsidRDefault="00CB159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Remarks</w:t>
            </w:r>
          </w:p>
        </w:tc>
      </w:tr>
      <w:tr w:rsidR="00161C2E" w:rsidRPr="008D338E" w:rsidTr="00703D88">
        <w:tc>
          <w:tcPr>
            <w:tcW w:w="7129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y of t</w:t>
            </w:r>
            <w:r w:rsidR="00A7497B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he Bachelor’s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795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sted copy of the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Post Graduate 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Attested copies of the mark’s cards 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of Bachelor’s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degree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ies of the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 mark’s cards of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Post Graduate degree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Valid photo identity document (</w:t>
            </w:r>
            <w:proofErr w:type="spellStart"/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adhaar</w:t>
            </w:r>
            <w:proofErr w:type="spellEnd"/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</w:rPr>
              <w:t>Affidavit and Newspaper notification details for change of name (if any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5C47D0" w:rsidRDefault="00A7497B" w:rsidP="00A7497B">
            <w:pPr>
              <w:pStyle w:val="BodyText"/>
              <w:numPr>
                <w:ilvl w:val="0"/>
                <w:numId w:val="30"/>
              </w:numPr>
              <w:spacing w:before="0"/>
              <w:ind w:left="451" w:hanging="91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hD for 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andidates with National scholarship (UGC NET/ CSIR/ ICMR etc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) 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lastRenderedPageBreak/>
              <w:t>Conduct/ Character certificate from the institution last studied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c>
          <w:tcPr>
            <w:tcW w:w="7129" w:type="dxa"/>
          </w:tcPr>
          <w:p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 issued by (UGC NET/ CSIR/ ICMR etc.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39"/>
        </w:trPr>
        <w:tc>
          <w:tcPr>
            <w:tcW w:w="7129" w:type="dxa"/>
          </w:tcPr>
          <w:p w:rsidR="00A7497B" w:rsidRPr="00161C2E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359"/>
        </w:trPr>
        <w:tc>
          <w:tcPr>
            <w:tcW w:w="7129" w:type="dxa"/>
          </w:tcPr>
          <w:p w:rsidR="00A7497B" w:rsidRPr="005C47D0" w:rsidRDefault="00A7497B" w:rsidP="00A7497B">
            <w:pPr>
              <w:pStyle w:val="BodyText"/>
              <w:numPr>
                <w:ilvl w:val="0"/>
                <w:numId w:val="30"/>
              </w:numPr>
              <w:spacing w:before="0"/>
              <w:ind w:left="451" w:hanging="91"/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or candidates </w:t>
            </w:r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employed under funded projects (JRF/ SRF </w:t>
            </w:r>
            <w:proofErr w:type="spellStart"/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etc</w:t>
            </w:r>
            <w:proofErr w:type="spellEnd"/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220"/>
        </w:trPr>
        <w:tc>
          <w:tcPr>
            <w:tcW w:w="7129" w:type="dxa"/>
          </w:tcPr>
          <w:p w:rsidR="00A7497B" w:rsidRPr="00354C60" w:rsidRDefault="00A7497B" w:rsidP="00A7497B">
            <w:pPr>
              <w:pStyle w:val="BodyText"/>
              <w:spacing w:before="0"/>
              <w:rPr>
                <w:rFonts w:ascii="Arial Rounded MT Bold" w:hAnsi="Arial Rounded MT Bold" w:cs="Arial"/>
                <w:sz w:val="16"/>
                <w:szCs w:val="16"/>
              </w:rPr>
            </w:pP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282"/>
        </w:trPr>
        <w:tc>
          <w:tcPr>
            <w:tcW w:w="7129" w:type="dxa"/>
          </w:tcPr>
          <w:p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opy of the grant sanctioned letter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271"/>
        </w:trPr>
        <w:tc>
          <w:tcPr>
            <w:tcW w:w="7129" w:type="dxa"/>
          </w:tcPr>
          <w:p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JRF/SRF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etc</w:t>
            </w:r>
            <w:proofErr w:type="spellEnd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 appointment letter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276"/>
        </w:trPr>
        <w:tc>
          <w:tcPr>
            <w:tcW w:w="7129" w:type="dxa"/>
          </w:tcPr>
          <w:p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39"/>
        </w:trPr>
        <w:tc>
          <w:tcPr>
            <w:tcW w:w="7129" w:type="dxa"/>
          </w:tcPr>
          <w:p w:rsidR="00A7497B" w:rsidRPr="00161C2E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936EF9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 w:rsidRPr="00936EF9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Full time PhD for candidates with institutional fellowship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936EF9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936EF9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936EF9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936EF9">
              <w:rPr>
                <w:rFonts w:ascii="Arial Rounded MT Bold" w:hAnsi="Arial Rounded MT Bold" w:cs="Arial"/>
                <w:sz w:val="16"/>
                <w:szCs w:val="16"/>
              </w:rPr>
              <w:t>Fellowship award letter issued by the research centres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936EF9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936EF9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 w:rsidRPr="00936EF9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936EF9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354C60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FB2D88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for 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Self-spon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sored / Self – Financed candidates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457BCD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P</w:t>
            </w:r>
            <w:r w:rsidR="00CB159E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art-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time PhD for 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employees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 ( full time)</w:t>
            </w:r>
            <w:r w:rsidR="00294FBA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 of IQRAA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</w:t>
            </w:r>
            <w:r w:rsidR="00294FBA">
              <w:rPr>
                <w:rFonts w:ascii="Arial Rounded MT Bold" w:hAnsi="Arial Rounded MT Bold" w:cs="Arial"/>
                <w:sz w:val="16"/>
                <w:szCs w:val="16"/>
              </w:rPr>
              <w:t xml:space="preserve">rom </w:t>
            </w:r>
            <w:r w:rsidR="00294FBA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IQRAA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.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A7497B" w:rsidRPr="00457BCD" w:rsidRDefault="00A7497B" w:rsidP="00294FBA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 xml:space="preserve">A letter of employment from </w:t>
            </w:r>
            <w:r w:rsidR="00294FBA">
              <w:rPr>
                <w:rFonts w:ascii="Arial Rounded MT Bold" w:hAnsi="Arial Rounded MT Bold" w:cs="Arial"/>
                <w:sz w:val="16"/>
                <w:szCs w:val="16"/>
              </w:rPr>
              <w:t>IQRAA</w:t>
            </w:r>
          </w:p>
        </w:tc>
        <w:tc>
          <w:tcPr>
            <w:tcW w:w="79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:rsidTr="00703D88">
        <w:trPr>
          <w:trHeight w:val="174"/>
        </w:trPr>
        <w:tc>
          <w:tcPr>
            <w:tcW w:w="7129" w:type="dxa"/>
          </w:tcPr>
          <w:p w:rsidR="005434F4" w:rsidRPr="00457BCD" w:rsidRDefault="005434F4" w:rsidP="00FB2D88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Documents Verified   </w:t>
            </w:r>
          </w:p>
        </w:tc>
        <w:tc>
          <w:tcPr>
            <w:tcW w:w="795" w:type="dxa"/>
          </w:tcPr>
          <w:p w:rsidR="00A7497B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705" w:type="dxa"/>
          </w:tcPr>
          <w:p w:rsidR="00A7497B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o</w:t>
            </w:r>
          </w:p>
        </w:tc>
        <w:tc>
          <w:tcPr>
            <w:tcW w:w="1714" w:type="dxa"/>
          </w:tcPr>
          <w:p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5434F4" w:rsidRPr="008D338E" w:rsidTr="00703D88">
        <w:trPr>
          <w:trHeight w:val="493"/>
        </w:trPr>
        <w:tc>
          <w:tcPr>
            <w:tcW w:w="7129" w:type="dxa"/>
          </w:tcPr>
          <w:p w:rsidR="00E617F7" w:rsidRDefault="00E617F7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  <w:p w:rsidR="005434F4" w:rsidRPr="00E617F7" w:rsidRDefault="005434F4" w:rsidP="00A7497B">
            <w:pPr>
              <w:ind w:left="735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E617F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Signature of PhD</w:t>
            </w: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</w:t>
            </w:r>
            <w:r w:rsidRPr="00E617F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 xml:space="preserve">coordinator             </w:t>
            </w:r>
          </w:p>
          <w:p w:rsidR="00E617F7" w:rsidRDefault="00E617F7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3214" w:type="dxa"/>
            <w:gridSpan w:val="3"/>
          </w:tcPr>
          <w:p w:rsidR="005434F4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</w:tbl>
    <w:p w:rsidR="000C1B91" w:rsidRDefault="000C1B91" w:rsidP="00D04A3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7441"/>
        <w:gridCol w:w="1104"/>
        <w:gridCol w:w="1798"/>
      </w:tblGrid>
      <w:tr w:rsidR="00CB159E" w:rsidRPr="00DE5819" w:rsidTr="00703D88">
        <w:tc>
          <w:tcPr>
            <w:tcW w:w="10343" w:type="dxa"/>
            <w:gridSpan w:val="3"/>
            <w:hideMark/>
          </w:tcPr>
          <w:p w:rsidR="00CB159E" w:rsidRPr="00DE5819" w:rsidRDefault="00CB159E" w:rsidP="00FB2D88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FB2D88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I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C</w:t>
            </w:r>
            <w:r w:rsidR="00FB2D88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R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D 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CB159E" w:rsidTr="00703D88">
        <w:trPr>
          <w:trHeight w:val="295"/>
        </w:trPr>
        <w:tc>
          <w:tcPr>
            <w:tcW w:w="10343" w:type="dxa"/>
            <w:gridSpan w:val="3"/>
          </w:tcPr>
          <w:p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</w:tc>
      </w:tr>
      <w:tr w:rsidR="00CB159E" w:rsidTr="00703D88">
        <w:trPr>
          <w:trHeight w:val="331"/>
        </w:trPr>
        <w:tc>
          <w:tcPr>
            <w:tcW w:w="10343" w:type="dxa"/>
            <w:gridSpan w:val="3"/>
          </w:tcPr>
          <w:p w:rsidR="00CB159E" w:rsidRDefault="00D06EC4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ICRD </w:t>
            </w:r>
            <w:r w:rsidR="00CB159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number: </w:t>
            </w:r>
          </w:p>
        </w:tc>
      </w:tr>
      <w:tr w:rsidR="00CB159E" w:rsidTr="00703D88">
        <w:tc>
          <w:tcPr>
            <w:tcW w:w="7441" w:type="dxa"/>
          </w:tcPr>
          <w:p w:rsidR="00CB159E" w:rsidRPr="00D06EC4" w:rsidRDefault="00CB159E" w:rsidP="00865B2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D06EC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CB159E" w:rsidRDefault="00CB159E" w:rsidP="00865B2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798" w:type="dxa"/>
          </w:tcPr>
          <w:p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B159E" w:rsidTr="00703D88">
        <w:trPr>
          <w:trHeight w:val="914"/>
        </w:trPr>
        <w:tc>
          <w:tcPr>
            <w:tcW w:w="10343" w:type="dxa"/>
            <w:gridSpan w:val="3"/>
          </w:tcPr>
          <w:p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:rsidR="00C95F9C" w:rsidRDefault="00C95F9C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:                                                                                                                                           </w:t>
            </w:r>
            <w:r w:rsidR="00E617F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Signature</w:t>
            </w:r>
          </w:p>
        </w:tc>
      </w:tr>
      <w:tr w:rsidR="00CB159E" w:rsidTr="00703D88">
        <w:tc>
          <w:tcPr>
            <w:tcW w:w="10343" w:type="dxa"/>
            <w:gridSpan w:val="3"/>
          </w:tcPr>
          <w:p w:rsidR="00CB159E" w:rsidRPr="00886F12" w:rsidRDefault="00CB159E" w:rsidP="00E617F7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 xml:space="preserve">VERIFICATION BY </w:t>
            </w:r>
            <w:r w:rsidR="00FB2D88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ICRD</w:t>
            </w: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 xml:space="preserve"> </w:t>
            </w:r>
          </w:p>
        </w:tc>
      </w:tr>
      <w:tr w:rsidR="00CB159E" w:rsidTr="00703D88">
        <w:tc>
          <w:tcPr>
            <w:tcW w:w="7441" w:type="dxa"/>
          </w:tcPr>
          <w:p w:rsidR="00CB159E" w:rsidRPr="00CC4AF3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798" w:type="dxa"/>
          </w:tcPr>
          <w:p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B159E" w:rsidTr="00703D88">
        <w:tc>
          <w:tcPr>
            <w:tcW w:w="10343" w:type="dxa"/>
            <w:gridSpan w:val="3"/>
          </w:tcPr>
          <w:p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E617F7" w:rsidRDefault="00E617F7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:                                                                                                                                              </w:t>
            </w:r>
            <w:r w:rsidR="00E617F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Signature</w:t>
            </w:r>
          </w:p>
        </w:tc>
      </w:tr>
    </w:tbl>
    <w:p w:rsidR="00CB159E" w:rsidRPr="00BF70EA" w:rsidRDefault="00CB159E" w:rsidP="00D04A3E">
      <w:pPr>
        <w:rPr>
          <w:rFonts w:ascii="Arial Rounded MT Bold" w:hAnsi="Arial Rounded MT Bold" w:cs="Arial"/>
          <w:sz w:val="18"/>
          <w:szCs w:val="18"/>
        </w:rPr>
      </w:pPr>
    </w:p>
    <w:sectPr w:rsidR="00CB159E" w:rsidRPr="00BF70EA" w:rsidSect="009A6869">
      <w:headerReference w:type="default" r:id="rId9"/>
      <w:footerReference w:type="default" r:id="rId10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920" w:rsidRDefault="00E42920" w:rsidP="00EC018A">
      <w:pPr>
        <w:spacing w:after="0" w:line="240" w:lineRule="auto"/>
      </w:pPr>
      <w:r>
        <w:separator/>
      </w:r>
    </w:p>
  </w:endnote>
  <w:endnote w:type="continuationSeparator" w:id="0">
    <w:p w:rsidR="00E42920" w:rsidRDefault="00E42920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altName w:val="Calibri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449C" w:rsidRPr="005A449C" w:rsidRDefault="005A449C" w:rsidP="00CA233F">
    <w:pPr>
      <w:pStyle w:val="Footer"/>
      <w:jc w:val="center"/>
      <w:rPr>
        <w:b/>
      </w:rPr>
    </w:pPr>
    <w:r w:rsidRPr="005A449C">
      <w:rPr>
        <w:b/>
      </w:rPr>
      <w:t xml:space="preserve">Page </w:t>
    </w:r>
    <w:r w:rsidR="00846B80"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="00846B80" w:rsidRPr="005A449C">
      <w:rPr>
        <w:b/>
      </w:rPr>
      <w:fldChar w:fldCharType="separate"/>
    </w:r>
    <w:r w:rsidR="002E0863">
      <w:rPr>
        <w:b/>
        <w:noProof/>
      </w:rPr>
      <w:t>5</w:t>
    </w:r>
    <w:r w:rsidR="00846B80" w:rsidRPr="005A449C">
      <w:rPr>
        <w:b/>
      </w:rPr>
      <w:fldChar w:fldCharType="end"/>
    </w:r>
    <w:r w:rsidRPr="005A449C">
      <w:rPr>
        <w:b/>
      </w:rPr>
      <w:t xml:space="preserve"> of </w:t>
    </w:r>
    <w:r w:rsidR="00B44635">
      <w:rPr>
        <w:b/>
        <w:noProof/>
      </w:rPr>
      <w:fldChar w:fldCharType="begin"/>
    </w:r>
    <w:r w:rsidR="00B44635">
      <w:rPr>
        <w:b/>
        <w:noProof/>
      </w:rPr>
      <w:instrText xml:space="preserve"> NUMPAGES  \* Arabic  \* MERGEFORMAT </w:instrText>
    </w:r>
    <w:r w:rsidR="00B44635">
      <w:rPr>
        <w:b/>
        <w:noProof/>
      </w:rPr>
      <w:fldChar w:fldCharType="separate"/>
    </w:r>
    <w:r w:rsidR="002E0863">
      <w:rPr>
        <w:b/>
        <w:noProof/>
      </w:rPr>
      <w:t>5</w:t>
    </w:r>
    <w:r w:rsidR="00B44635">
      <w:rPr>
        <w:b/>
        <w:noProof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920" w:rsidRDefault="00E42920" w:rsidP="00EC018A">
      <w:pPr>
        <w:spacing w:after="0" w:line="240" w:lineRule="auto"/>
      </w:pPr>
      <w:r>
        <w:separator/>
      </w:r>
    </w:p>
  </w:footnote>
  <w:footnote w:type="continuationSeparator" w:id="0">
    <w:p w:rsidR="00E42920" w:rsidRDefault="00E42920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627B" w:rsidRDefault="002E0863" w:rsidP="002E0863">
    <w:pPr>
      <w:pStyle w:val="Header"/>
      <w:ind w:hanging="142"/>
      <w:jc w:val="center"/>
    </w:pPr>
    <w:r w:rsidRPr="002E0863">
      <w:drawing>
        <wp:inline distT="0" distB="0" distL="0" distR="0" wp14:anchorId="4B26F19A" wp14:editId="54E805F3">
          <wp:extent cx="6719978" cy="1277551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5065" r="5257"/>
                  <a:stretch/>
                </pic:blipFill>
                <pic:spPr bwMode="auto">
                  <a:xfrm>
                    <a:off x="0" y="0"/>
                    <a:ext cx="6835051" cy="1299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3739D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3FE8"/>
    <w:multiLevelType w:val="hybridMultilevel"/>
    <w:tmpl w:val="E33E721E"/>
    <w:lvl w:ilvl="0" w:tplc="40090003">
      <w:start w:val="1"/>
      <w:numFmt w:val="bullet"/>
      <w:lvlText w:val="o"/>
      <w:lvlJc w:val="left"/>
      <w:pPr>
        <w:ind w:left="906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3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D405F"/>
    <w:multiLevelType w:val="hybridMultilevel"/>
    <w:tmpl w:val="1934346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B1325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05F70"/>
    <w:multiLevelType w:val="hybridMultilevel"/>
    <w:tmpl w:val="25D83DE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9721D"/>
    <w:multiLevelType w:val="hybridMultilevel"/>
    <w:tmpl w:val="0C3A7E9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117A7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24013"/>
    <w:multiLevelType w:val="hybridMultilevel"/>
    <w:tmpl w:val="C8A0557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E428E7"/>
    <w:multiLevelType w:val="hybridMultilevel"/>
    <w:tmpl w:val="A4E0D916"/>
    <w:lvl w:ilvl="0" w:tplc="40090003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1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F3319"/>
    <w:multiLevelType w:val="hybridMultilevel"/>
    <w:tmpl w:val="E42603AC"/>
    <w:lvl w:ilvl="0" w:tplc="40090003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15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14151A"/>
    <w:multiLevelType w:val="hybridMultilevel"/>
    <w:tmpl w:val="ACF6F7AC"/>
    <w:lvl w:ilvl="0" w:tplc="E550EDFE">
      <w:start w:val="1"/>
      <w:numFmt w:val="decimal"/>
      <w:lvlText w:val="%1."/>
      <w:lvlJc w:val="left"/>
      <w:pPr>
        <w:ind w:left="6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5" w:hanging="360"/>
      </w:pPr>
    </w:lvl>
    <w:lvl w:ilvl="2" w:tplc="0409001B" w:tentative="1">
      <w:start w:val="1"/>
      <w:numFmt w:val="lowerRoman"/>
      <w:lvlText w:val="%3."/>
      <w:lvlJc w:val="right"/>
      <w:pPr>
        <w:ind w:left="2065" w:hanging="180"/>
      </w:pPr>
    </w:lvl>
    <w:lvl w:ilvl="3" w:tplc="0409000F" w:tentative="1">
      <w:start w:val="1"/>
      <w:numFmt w:val="decimal"/>
      <w:lvlText w:val="%4."/>
      <w:lvlJc w:val="left"/>
      <w:pPr>
        <w:ind w:left="2785" w:hanging="360"/>
      </w:pPr>
    </w:lvl>
    <w:lvl w:ilvl="4" w:tplc="04090019" w:tentative="1">
      <w:start w:val="1"/>
      <w:numFmt w:val="lowerLetter"/>
      <w:lvlText w:val="%5."/>
      <w:lvlJc w:val="left"/>
      <w:pPr>
        <w:ind w:left="3505" w:hanging="360"/>
      </w:pPr>
    </w:lvl>
    <w:lvl w:ilvl="5" w:tplc="0409001B" w:tentative="1">
      <w:start w:val="1"/>
      <w:numFmt w:val="lowerRoman"/>
      <w:lvlText w:val="%6."/>
      <w:lvlJc w:val="right"/>
      <w:pPr>
        <w:ind w:left="4225" w:hanging="180"/>
      </w:pPr>
    </w:lvl>
    <w:lvl w:ilvl="6" w:tplc="0409000F" w:tentative="1">
      <w:start w:val="1"/>
      <w:numFmt w:val="decimal"/>
      <w:lvlText w:val="%7."/>
      <w:lvlJc w:val="left"/>
      <w:pPr>
        <w:ind w:left="4945" w:hanging="360"/>
      </w:pPr>
    </w:lvl>
    <w:lvl w:ilvl="7" w:tplc="04090019" w:tentative="1">
      <w:start w:val="1"/>
      <w:numFmt w:val="lowerLetter"/>
      <w:lvlText w:val="%8."/>
      <w:lvlJc w:val="left"/>
      <w:pPr>
        <w:ind w:left="5665" w:hanging="360"/>
      </w:pPr>
    </w:lvl>
    <w:lvl w:ilvl="8" w:tplc="0409001B" w:tentative="1">
      <w:start w:val="1"/>
      <w:numFmt w:val="lowerRoman"/>
      <w:lvlText w:val="%9."/>
      <w:lvlJc w:val="right"/>
      <w:pPr>
        <w:ind w:left="6385" w:hanging="180"/>
      </w:pPr>
    </w:lvl>
  </w:abstractNum>
  <w:abstractNum w:abstractNumId="17" w15:restartNumberingAfterBreak="0">
    <w:nsid w:val="456570AF"/>
    <w:multiLevelType w:val="hybridMultilevel"/>
    <w:tmpl w:val="7F42960E"/>
    <w:lvl w:ilvl="0" w:tplc="40090003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1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1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36493"/>
    <w:multiLevelType w:val="hybridMultilevel"/>
    <w:tmpl w:val="63343574"/>
    <w:lvl w:ilvl="0" w:tplc="4009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1" w15:restartNumberingAfterBreak="0">
    <w:nsid w:val="5137745A"/>
    <w:multiLevelType w:val="hybridMultilevel"/>
    <w:tmpl w:val="F2CABAC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EA3F70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CB6006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03B40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B0764"/>
    <w:multiLevelType w:val="hybridMultilevel"/>
    <w:tmpl w:val="23C0EFF8"/>
    <w:lvl w:ilvl="0" w:tplc="4009000B">
      <w:start w:val="1"/>
      <w:numFmt w:val="bullet"/>
      <w:lvlText w:val=""/>
      <w:lvlJc w:val="left"/>
      <w:pPr>
        <w:ind w:left="98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6" w15:restartNumberingAfterBreak="0">
    <w:nsid w:val="6D7204CE"/>
    <w:multiLevelType w:val="multilevel"/>
    <w:tmpl w:val="F00E1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E420B1"/>
    <w:multiLevelType w:val="hybridMultilevel"/>
    <w:tmpl w:val="D6F4DCDE"/>
    <w:lvl w:ilvl="0" w:tplc="4009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8" w15:restartNumberingAfterBreak="0">
    <w:nsid w:val="742D3595"/>
    <w:multiLevelType w:val="hybridMultilevel"/>
    <w:tmpl w:val="BDB202BA"/>
    <w:lvl w:ilvl="0" w:tplc="4009000B">
      <w:start w:val="1"/>
      <w:numFmt w:val="bullet"/>
      <w:lvlText w:val=""/>
      <w:lvlJc w:val="left"/>
      <w:pPr>
        <w:ind w:left="13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0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06" w:hanging="360"/>
      </w:pPr>
      <w:rPr>
        <w:rFonts w:ascii="Wingdings" w:hAnsi="Wingdings" w:hint="default"/>
      </w:rPr>
    </w:lvl>
  </w:abstractNum>
  <w:abstractNum w:abstractNumId="29" w15:restartNumberingAfterBreak="0">
    <w:nsid w:val="74FA633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7D14DD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BF1F59"/>
    <w:multiLevelType w:val="hybridMultilevel"/>
    <w:tmpl w:val="8FDC82A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8"/>
  </w:num>
  <w:num w:numId="4">
    <w:abstractNumId w:val="3"/>
  </w:num>
  <w:num w:numId="5">
    <w:abstractNumId w:val="7"/>
  </w:num>
  <w:num w:numId="6">
    <w:abstractNumId w:val="19"/>
  </w:num>
  <w:num w:numId="7">
    <w:abstractNumId w:val="13"/>
  </w:num>
  <w:num w:numId="8">
    <w:abstractNumId w:val="6"/>
  </w:num>
  <w:num w:numId="9">
    <w:abstractNumId w:val="5"/>
  </w:num>
  <w:num w:numId="10">
    <w:abstractNumId w:val="26"/>
  </w:num>
  <w:num w:numId="11">
    <w:abstractNumId w:val="10"/>
  </w:num>
  <w:num w:numId="12">
    <w:abstractNumId w:val="29"/>
  </w:num>
  <w:num w:numId="13">
    <w:abstractNumId w:val="22"/>
  </w:num>
  <w:num w:numId="14">
    <w:abstractNumId w:val="30"/>
  </w:num>
  <w:num w:numId="15">
    <w:abstractNumId w:val="8"/>
  </w:num>
  <w:num w:numId="16">
    <w:abstractNumId w:val="0"/>
  </w:num>
  <w:num w:numId="17">
    <w:abstractNumId w:val="25"/>
  </w:num>
  <w:num w:numId="18">
    <w:abstractNumId w:val="9"/>
  </w:num>
  <w:num w:numId="19">
    <w:abstractNumId w:val="20"/>
  </w:num>
  <w:num w:numId="20">
    <w:abstractNumId w:val="12"/>
  </w:num>
  <w:num w:numId="21">
    <w:abstractNumId w:val="23"/>
  </w:num>
  <w:num w:numId="22">
    <w:abstractNumId w:val="28"/>
  </w:num>
  <w:num w:numId="23">
    <w:abstractNumId w:val="31"/>
  </w:num>
  <w:num w:numId="24">
    <w:abstractNumId w:val="21"/>
  </w:num>
  <w:num w:numId="25">
    <w:abstractNumId w:val="11"/>
  </w:num>
  <w:num w:numId="26">
    <w:abstractNumId w:val="27"/>
  </w:num>
  <w:num w:numId="27">
    <w:abstractNumId w:val="17"/>
  </w:num>
  <w:num w:numId="28">
    <w:abstractNumId w:val="2"/>
  </w:num>
  <w:num w:numId="29">
    <w:abstractNumId w:val="14"/>
  </w:num>
  <w:num w:numId="30">
    <w:abstractNumId w:val="4"/>
  </w:num>
  <w:num w:numId="31">
    <w:abstractNumId w:val="24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5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AxMjM1NzQ2tTBX0lEKTi0uzszPAykwrQUAHo8SuCwAAAA="/>
  </w:docVars>
  <w:rsids>
    <w:rsidRoot w:val="00DE4AE7"/>
    <w:rsid w:val="000030F6"/>
    <w:rsid w:val="00014B60"/>
    <w:rsid w:val="00016AEF"/>
    <w:rsid w:val="00025245"/>
    <w:rsid w:val="00044EC0"/>
    <w:rsid w:val="00061F75"/>
    <w:rsid w:val="00077B2C"/>
    <w:rsid w:val="00083921"/>
    <w:rsid w:val="00095B36"/>
    <w:rsid w:val="000962D7"/>
    <w:rsid w:val="000A7E4E"/>
    <w:rsid w:val="000C1B91"/>
    <w:rsid w:val="000C593D"/>
    <w:rsid w:val="000D6B67"/>
    <w:rsid w:val="000F0A4F"/>
    <w:rsid w:val="00102BB9"/>
    <w:rsid w:val="0011078F"/>
    <w:rsid w:val="00114D0C"/>
    <w:rsid w:val="0012100E"/>
    <w:rsid w:val="00122D92"/>
    <w:rsid w:val="00124180"/>
    <w:rsid w:val="0013444B"/>
    <w:rsid w:val="001514CD"/>
    <w:rsid w:val="00153C42"/>
    <w:rsid w:val="00161C2E"/>
    <w:rsid w:val="001660C6"/>
    <w:rsid w:val="00172B5A"/>
    <w:rsid w:val="0017627B"/>
    <w:rsid w:val="00186760"/>
    <w:rsid w:val="00191891"/>
    <w:rsid w:val="00194107"/>
    <w:rsid w:val="00195170"/>
    <w:rsid w:val="001C0460"/>
    <w:rsid w:val="001C49DF"/>
    <w:rsid w:val="001D345D"/>
    <w:rsid w:val="001F3C65"/>
    <w:rsid w:val="00203CA8"/>
    <w:rsid w:val="00211531"/>
    <w:rsid w:val="00246654"/>
    <w:rsid w:val="00247C8E"/>
    <w:rsid w:val="002649DE"/>
    <w:rsid w:val="0028034C"/>
    <w:rsid w:val="00282479"/>
    <w:rsid w:val="00294FBA"/>
    <w:rsid w:val="002A1530"/>
    <w:rsid w:val="002A2854"/>
    <w:rsid w:val="002A2A08"/>
    <w:rsid w:val="002A40A1"/>
    <w:rsid w:val="002B02DF"/>
    <w:rsid w:val="002B0785"/>
    <w:rsid w:val="002C0D71"/>
    <w:rsid w:val="002C5E46"/>
    <w:rsid w:val="002E0863"/>
    <w:rsid w:val="002E191A"/>
    <w:rsid w:val="002E6850"/>
    <w:rsid w:val="00312493"/>
    <w:rsid w:val="003273E1"/>
    <w:rsid w:val="00354C60"/>
    <w:rsid w:val="00372C2F"/>
    <w:rsid w:val="00387F3F"/>
    <w:rsid w:val="003979E5"/>
    <w:rsid w:val="003C63A1"/>
    <w:rsid w:val="003D48B3"/>
    <w:rsid w:val="003E1F6B"/>
    <w:rsid w:val="003E3327"/>
    <w:rsid w:val="003E5B0E"/>
    <w:rsid w:val="003F1D05"/>
    <w:rsid w:val="00427EBD"/>
    <w:rsid w:val="00430F22"/>
    <w:rsid w:val="00444D2D"/>
    <w:rsid w:val="004455D9"/>
    <w:rsid w:val="00450F28"/>
    <w:rsid w:val="00457BCD"/>
    <w:rsid w:val="00465A37"/>
    <w:rsid w:val="00466C79"/>
    <w:rsid w:val="004822B2"/>
    <w:rsid w:val="00495C2D"/>
    <w:rsid w:val="004A26A2"/>
    <w:rsid w:val="004A2D3E"/>
    <w:rsid w:val="004B5B30"/>
    <w:rsid w:val="004C20E3"/>
    <w:rsid w:val="004E0D60"/>
    <w:rsid w:val="004F78B4"/>
    <w:rsid w:val="00527C72"/>
    <w:rsid w:val="005434F4"/>
    <w:rsid w:val="005479E1"/>
    <w:rsid w:val="00551656"/>
    <w:rsid w:val="0056008C"/>
    <w:rsid w:val="005804F7"/>
    <w:rsid w:val="00585D5B"/>
    <w:rsid w:val="005A056A"/>
    <w:rsid w:val="005A449C"/>
    <w:rsid w:val="005B05C2"/>
    <w:rsid w:val="005C47D0"/>
    <w:rsid w:val="005C4EAA"/>
    <w:rsid w:val="005C5846"/>
    <w:rsid w:val="005E4BB4"/>
    <w:rsid w:val="00631C5C"/>
    <w:rsid w:val="00636676"/>
    <w:rsid w:val="00644A38"/>
    <w:rsid w:val="00645F18"/>
    <w:rsid w:val="00657BB1"/>
    <w:rsid w:val="006977E8"/>
    <w:rsid w:val="006B20DD"/>
    <w:rsid w:val="006C2424"/>
    <w:rsid w:val="006C4D02"/>
    <w:rsid w:val="006E115B"/>
    <w:rsid w:val="006F0457"/>
    <w:rsid w:val="00703D88"/>
    <w:rsid w:val="00715E17"/>
    <w:rsid w:val="00720B3E"/>
    <w:rsid w:val="007573BE"/>
    <w:rsid w:val="00764F43"/>
    <w:rsid w:val="007812B5"/>
    <w:rsid w:val="007C14A4"/>
    <w:rsid w:val="007D2F9D"/>
    <w:rsid w:val="007D5592"/>
    <w:rsid w:val="007E23F7"/>
    <w:rsid w:val="007F022B"/>
    <w:rsid w:val="007F5A80"/>
    <w:rsid w:val="00825400"/>
    <w:rsid w:val="00827426"/>
    <w:rsid w:val="00846B80"/>
    <w:rsid w:val="00854C0C"/>
    <w:rsid w:val="00860CC6"/>
    <w:rsid w:val="0086628A"/>
    <w:rsid w:val="008B1BDF"/>
    <w:rsid w:val="008C7ACD"/>
    <w:rsid w:val="008D338E"/>
    <w:rsid w:val="008D3A81"/>
    <w:rsid w:val="008E052F"/>
    <w:rsid w:val="008E5CEB"/>
    <w:rsid w:val="008F29E8"/>
    <w:rsid w:val="0091008C"/>
    <w:rsid w:val="00911A47"/>
    <w:rsid w:val="00933E9E"/>
    <w:rsid w:val="009369C3"/>
    <w:rsid w:val="00936EF9"/>
    <w:rsid w:val="00943116"/>
    <w:rsid w:val="00951EE7"/>
    <w:rsid w:val="009774ED"/>
    <w:rsid w:val="009A6869"/>
    <w:rsid w:val="009A7834"/>
    <w:rsid w:val="009A7A98"/>
    <w:rsid w:val="009C5337"/>
    <w:rsid w:val="009F4D38"/>
    <w:rsid w:val="009F609A"/>
    <w:rsid w:val="009F6306"/>
    <w:rsid w:val="00A04834"/>
    <w:rsid w:val="00A17EE7"/>
    <w:rsid w:val="00A55F90"/>
    <w:rsid w:val="00A7497B"/>
    <w:rsid w:val="00A7655F"/>
    <w:rsid w:val="00A769A4"/>
    <w:rsid w:val="00AA0AFE"/>
    <w:rsid w:val="00AA32F1"/>
    <w:rsid w:val="00AA3683"/>
    <w:rsid w:val="00AB169A"/>
    <w:rsid w:val="00AC1C03"/>
    <w:rsid w:val="00AC2482"/>
    <w:rsid w:val="00AE4D04"/>
    <w:rsid w:val="00AE7FB7"/>
    <w:rsid w:val="00AF0776"/>
    <w:rsid w:val="00AF64F4"/>
    <w:rsid w:val="00B242C1"/>
    <w:rsid w:val="00B44635"/>
    <w:rsid w:val="00B61154"/>
    <w:rsid w:val="00B67F60"/>
    <w:rsid w:val="00B7286D"/>
    <w:rsid w:val="00BB3603"/>
    <w:rsid w:val="00BB51E1"/>
    <w:rsid w:val="00BC7E28"/>
    <w:rsid w:val="00BD69A2"/>
    <w:rsid w:val="00BF5FD8"/>
    <w:rsid w:val="00BF70EA"/>
    <w:rsid w:val="00C065E5"/>
    <w:rsid w:val="00C106D0"/>
    <w:rsid w:val="00C22701"/>
    <w:rsid w:val="00C25448"/>
    <w:rsid w:val="00C61759"/>
    <w:rsid w:val="00C61B63"/>
    <w:rsid w:val="00C83F49"/>
    <w:rsid w:val="00C853A5"/>
    <w:rsid w:val="00C95F9C"/>
    <w:rsid w:val="00CA233F"/>
    <w:rsid w:val="00CA790E"/>
    <w:rsid w:val="00CB159E"/>
    <w:rsid w:val="00CB7E44"/>
    <w:rsid w:val="00CC6ACA"/>
    <w:rsid w:val="00CE3D8E"/>
    <w:rsid w:val="00CE59DA"/>
    <w:rsid w:val="00CF0662"/>
    <w:rsid w:val="00CF6E60"/>
    <w:rsid w:val="00D04A3E"/>
    <w:rsid w:val="00D06EC4"/>
    <w:rsid w:val="00D129E8"/>
    <w:rsid w:val="00D14489"/>
    <w:rsid w:val="00D15152"/>
    <w:rsid w:val="00D20136"/>
    <w:rsid w:val="00D20249"/>
    <w:rsid w:val="00D20939"/>
    <w:rsid w:val="00D2316E"/>
    <w:rsid w:val="00D36AEF"/>
    <w:rsid w:val="00D86F1A"/>
    <w:rsid w:val="00DC301A"/>
    <w:rsid w:val="00DC78E3"/>
    <w:rsid w:val="00DD0B81"/>
    <w:rsid w:val="00DD58B1"/>
    <w:rsid w:val="00DD63BC"/>
    <w:rsid w:val="00DE4AE7"/>
    <w:rsid w:val="00E02D30"/>
    <w:rsid w:val="00E22066"/>
    <w:rsid w:val="00E23D90"/>
    <w:rsid w:val="00E42920"/>
    <w:rsid w:val="00E617F7"/>
    <w:rsid w:val="00E706D6"/>
    <w:rsid w:val="00E95C9B"/>
    <w:rsid w:val="00EB24FF"/>
    <w:rsid w:val="00EB70E8"/>
    <w:rsid w:val="00EC018A"/>
    <w:rsid w:val="00EC40C6"/>
    <w:rsid w:val="00EE0FC3"/>
    <w:rsid w:val="00F1478A"/>
    <w:rsid w:val="00F21AAA"/>
    <w:rsid w:val="00F30714"/>
    <w:rsid w:val="00F30D3D"/>
    <w:rsid w:val="00F311AF"/>
    <w:rsid w:val="00F33299"/>
    <w:rsid w:val="00F37B7F"/>
    <w:rsid w:val="00F4317B"/>
    <w:rsid w:val="00F776F8"/>
    <w:rsid w:val="00F77768"/>
    <w:rsid w:val="00F9033A"/>
    <w:rsid w:val="00F94A6F"/>
    <w:rsid w:val="00FB281D"/>
    <w:rsid w:val="00FB2D88"/>
    <w:rsid w:val="00FC3FC6"/>
    <w:rsid w:val="00FD340A"/>
    <w:rsid w:val="00FD5AC7"/>
    <w:rsid w:val="00FE1059"/>
    <w:rsid w:val="00FE5204"/>
    <w:rsid w:val="00FF1D0B"/>
    <w:rsid w:val="00FF72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F3CD93F-D6A7-4EDC-9AE2-D919DD00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6B80"/>
  </w:style>
  <w:style w:type="paragraph" w:styleId="Heading3">
    <w:name w:val="heading 3"/>
    <w:basedOn w:val="Normal"/>
    <w:link w:val="Heading3Char"/>
    <w:uiPriority w:val="9"/>
    <w:qFormat/>
    <w:rsid w:val="009C5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paragraph" w:customStyle="1" w:styleId="xmsolistparagraph">
    <w:name w:val="x_msolistparagraph"/>
    <w:basedOn w:val="Normal"/>
    <w:rsid w:val="008D338E"/>
    <w:pPr>
      <w:spacing w:after="0" w:line="240" w:lineRule="auto"/>
    </w:pPr>
    <w:rPr>
      <w:rFonts w:ascii="Calibri" w:hAnsi="Calibri" w:cs="Calibri"/>
      <w:lang w:eastAsia="en-IN"/>
    </w:rPr>
  </w:style>
  <w:style w:type="paragraph" w:styleId="Revision">
    <w:name w:val="Revision"/>
    <w:hidden/>
    <w:uiPriority w:val="99"/>
    <w:semiHidden/>
    <w:rsid w:val="003D48B3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C533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Strong">
    <w:name w:val="Strong"/>
    <w:basedOn w:val="DefaultParagraphFont"/>
    <w:uiPriority w:val="22"/>
    <w:qFormat/>
    <w:rsid w:val="009C5337"/>
    <w:rPr>
      <w:b/>
      <w:bCs/>
    </w:rPr>
  </w:style>
  <w:style w:type="paragraph" w:styleId="NormalWeb">
    <w:name w:val="Normal (Web)"/>
    <w:basedOn w:val="Normal"/>
    <w:uiPriority w:val="99"/>
    <w:unhideWhenUsed/>
    <w:rsid w:val="009C5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FB2D8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59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d@iqraahospital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5CA29-2D78-44FC-9AAC-EB35DE014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1068</Words>
  <Characters>608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CRD</cp:lastModifiedBy>
  <cp:revision>24</cp:revision>
  <dcterms:created xsi:type="dcterms:W3CDTF">2025-01-01T05:56:00Z</dcterms:created>
  <dcterms:modified xsi:type="dcterms:W3CDTF">2026-04-13T11:54:00Z</dcterms:modified>
</cp:coreProperties>
</file>